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A6AB1" w14:textId="77777777" w:rsidR="007108B8" w:rsidRDefault="007108B8">
      <w:pPr>
        <w:spacing w:line="240" w:lineRule="auto"/>
        <w:rPr>
          <w:sz w:val="16"/>
          <w:szCs w:val="16"/>
        </w:rPr>
      </w:pPr>
    </w:p>
    <w:tbl>
      <w:tblPr>
        <w:tblStyle w:val="a"/>
        <w:tblW w:w="143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65"/>
        <w:gridCol w:w="12075"/>
      </w:tblGrid>
      <w:tr w:rsidR="007108B8" w14:paraId="6EEA6AB5" w14:textId="77777777">
        <w:tc>
          <w:tcPr>
            <w:tcW w:w="2265" w:type="dxa"/>
            <w:shd w:val="clear" w:color="auto" w:fill="1C458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A6AB2" w14:textId="77777777" w:rsidR="007108B8" w:rsidRDefault="00691BB8">
            <w:pPr>
              <w:spacing w:line="240" w:lineRule="auto"/>
              <w:rPr>
                <w:color w:val="FFFFFF"/>
              </w:rPr>
            </w:pPr>
            <w:r>
              <w:rPr>
                <w:b/>
                <w:color w:val="FFFFFF"/>
              </w:rPr>
              <w:t>Session Objectives</w:t>
            </w:r>
          </w:p>
        </w:tc>
        <w:tc>
          <w:tcPr>
            <w:tcW w:w="12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A6AB3" w14:textId="77777777" w:rsidR="007108B8" w:rsidRDefault="00691BB8">
            <w:pPr>
              <w:numPr>
                <w:ilvl w:val="0"/>
                <w:numId w:val="2"/>
              </w:numPr>
            </w:pPr>
            <w:r>
              <w:t>Configure systems to boot into a specific target automatically</w:t>
            </w:r>
          </w:p>
          <w:p w14:paraId="6EEA6AB4" w14:textId="77777777" w:rsidR="007108B8" w:rsidRDefault="00691BB8">
            <w:pPr>
              <w:numPr>
                <w:ilvl w:val="0"/>
                <w:numId w:val="2"/>
              </w:numPr>
            </w:pPr>
            <w:r>
              <w:t>Boot systems into different targets manually</w:t>
            </w:r>
          </w:p>
        </w:tc>
      </w:tr>
      <w:tr w:rsidR="00081346" w14:paraId="6EEA6AB8" w14:textId="77777777">
        <w:tc>
          <w:tcPr>
            <w:tcW w:w="2265" w:type="dxa"/>
            <w:shd w:val="clear" w:color="auto" w:fill="1C458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A6AB6" w14:textId="15720673" w:rsidR="00081346" w:rsidRDefault="00081346" w:rsidP="00081346">
            <w:pPr>
              <w:tabs>
                <w:tab w:val="right" w:pos="2065"/>
              </w:tabs>
              <w:spacing w:line="240" w:lineRule="auto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Key Points</w:t>
            </w:r>
          </w:p>
        </w:tc>
        <w:tc>
          <w:tcPr>
            <w:tcW w:w="12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4C1400" w14:textId="77777777" w:rsidR="00081346" w:rsidRDefault="007A1683" w:rsidP="00081346">
            <w:pPr>
              <w:numPr>
                <w:ilvl w:val="0"/>
                <w:numId w:val="1"/>
              </w:numPr>
              <w:rPr>
                <w:highlight w:val="white"/>
              </w:rPr>
            </w:pPr>
            <w:r>
              <w:rPr>
                <w:highlight w:val="white"/>
              </w:rPr>
              <w:t xml:space="preserve">What are </w:t>
            </w:r>
            <w:r w:rsidR="00E56A9F">
              <w:rPr>
                <w:highlight w:val="white"/>
              </w:rPr>
              <w:t>boot targets</w:t>
            </w:r>
          </w:p>
          <w:p w14:paraId="144D5860" w14:textId="48381E43" w:rsidR="00F62867" w:rsidRDefault="00C1681B" w:rsidP="00C1681B">
            <w:pPr>
              <w:numPr>
                <w:ilvl w:val="1"/>
                <w:numId w:val="1"/>
              </w:numPr>
              <w:rPr>
                <w:highlight w:val="white"/>
              </w:rPr>
            </w:pPr>
            <w:r>
              <w:rPr>
                <w:highlight w:val="white"/>
              </w:rPr>
              <w:t>Explain to the students that targets are a group of units and configuration files that allow us to boot L</w:t>
            </w:r>
            <w:r w:rsidR="00F62867">
              <w:rPr>
                <w:highlight w:val="white"/>
              </w:rPr>
              <w:t>inu</w:t>
            </w:r>
            <w:r>
              <w:rPr>
                <w:highlight w:val="white"/>
              </w:rPr>
              <w:t>x</w:t>
            </w:r>
            <w:r w:rsidR="00F62867">
              <w:rPr>
                <w:highlight w:val="white"/>
              </w:rPr>
              <w:t>,</w:t>
            </w:r>
            <w:r>
              <w:rPr>
                <w:highlight w:val="white"/>
              </w:rPr>
              <w:t xml:space="preserve"> </w:t>
            </w:r>
            <w:r w:rsidR="00F62867">
              <w:rPr>
                <w:highlight w:val="white"/>
              </w:rPr>
              <w:t>specificall</w:t>
            </w:r>
            <w:r>
              <w:rPr>
                <w:highlight w:val="white"/>
              </w:rPr>
              <w:t>y</w:t>
            </w:r>
            <w:r w:rsidR="00F62867">
              <w:rPr>
                <w:highlight w:val="white"/>
              </w:rPr>
              <w:t xml:space="preserve"> how we want them</w:t>
            </w:r>
            <w:r w:rsidR="008C3E55">
              <w:rPr>
                <w:highlight w:val="white"/>
              </w:rPr>
              <w:t xml:space="preserve"> to boot.</w:t>
            </w:r>
          </w:p>
          <w:p w14:paraId="5399EB1D" w14:textId="40716EC8" w:rsidR="00C1681B" w:rsidRDefault="008C3E55" w:rsidP="00C1681B">
            <w:pPr>
              <w:numPr>
                <w:ilvl w:val="1"/>
                <w:numId w:val="1"/>
              </w:numPr>
              <w:rPr>
                <w:highlight w:val="white"/>
              </w:rPr>
            </w:pPr>
            <w:r>
              <w:rPr>
                <w:highlight w:val="white"/>
              </w:rPr>
              <w:t xml:space="preserve">Show the students how to search for them in </w:t>
            </w:r>
            <w:r w:rsidR="00B816A3">
              <w:rPr>
                <w:highlight w:val="white"/>
              </w:rPr>
              <w:t>systemd, using systemctl</w:t>
            </w:r>
          </w:p>
          <w:p w14:paraId="3EE2F904" w14:textId="26E7448E" w:rsidR="00B816A3" w:rsidRDefault="00B816A3" w:rsidP="00B816A3">
            <w:pPr>
              <w:numPr>
                <w:ilvl w:val="2"/>
                <w:numId w:val="1"/>
              </w:numPr>
              <w:rPr>
                <w:highlight w:val="white"/>
              </w:rPr>
            </w:pPr>
            <w:r>
              <w:rPr>
                <w:highlight w:val="white"/>
              </w:rPr>
              <w:t xml:space="preserve">Systemctl </w:t>
            </w:r>
            <w:r w:rsidR="00FF2F92">
              <w:rPr>
                <w:highlight w:val="white"/>
              </w:rPr>
              <w:t xml:space="preserve">list-units </w:t>
            </w:r>
            <w:r w:rsidR="004331BB">
              <w:rPr>
                <w:highlight w:val="white"/>
              </w:rPr>
              <w:t>–type=target --all</w:t>
            </w:r>
          </w:p>
          <w:p w14:paraId="0D7BCCD1" w14:textId="45661378" w:rsidR="00067B86" w:rsidRDefault="00067B86" w:rsidP="00081346">
            <w:pPr>
              <w:numPr>
                <w:ilvl w:val="0"/>
                <w:numId w:val="1"/>
              </w:numPr>
              <w:rPr>
                <w:highlight w:val="white"/>
              </w:rPr>
            </w:pPr>
            <w:r>
              <w:rPr>
                <w:highlight w:val="white"/>
              </w:rPr>
              <w:t>Why is it important to learn how to manually</w:t>
            </w:r>
            <w:r w:rsidR="00053579">
              <w:rPr>
                <w:highlight w:val="white"/>
              </w:rPr>
              <w:t xml:space="preserve"> and automatically use targets in </w:t>
            </w:r>
            <w:r w:rsidR="00FD10B6">
              <w:rPr>
                <w:highlight w:val="white"/>
              </w:rPr>
              <w:t>Linux</w:t>
            </w:r>
          </w:p>
          <w:p w14:paraId="0A152096" w14:textId="36396F32" w:rsidR="004331BB" w:rsidRDefault="004331BB" w:rsidP="004331BB">
            <w:pPr>
              <w:numPr>
                <w:ilvl w:val="1"/>
                <w:numId w:val="1"/>
              </w:numPr>
              <w:rPr>
                <w:highlight w:val="white"/>
              </w:rPr>
            </w:pPr>
            <w:r>
              <w:rPr>
                <w:highlight w:val="white"/>
              </w:rPr>
              <w:t>Explain to the students that targets can be manually</w:t>
            </w:r>
            <w:r w:rsidR="00131E5F">
              <w:rPr>
                <w:highlight w:val="white"/>
              </w:rPr>
              <w:t xml:space="preserve"> </w:t>
            </w:r>
            <w:r w:rsidR="0078183C">
              <w:rPr>
                <w:highlight w:val="white"/>
              </w:rPr>
              <w:t>and/or automatically assigned to resolve</w:t>
            </w:r>
            <w:r w:rsidR="00D928BE">
              <w:rPr>
                <w:highlight w:val="white"/>
              </w:rPr>
              <w:t xml:space="preserve"> an issue.</w:t>
            </w:r>
          </w:p>
          <w:p w14:paraId="42CE088D" w14:textId="4C8E80CD" w:rsidR="00D928BE" w:rsidRDefault="00D928BE" w:rsidP="00D928BE">
            <w:pPr>
              <w:numPr>
                <w:ilvl w:val="2"/>
                <w:numId w:val="1"/>
              </w:numPr>
              <w:rPr>
                <w:highlight w:val="white"/>
              </w:rPr>
            </w:pPr>
            <w:r>
              <w:rPr>
                <w:highlight w:val="white"/>
              </w:rPr>
              <w:t xml:space="preserve">Show live examples of manual and </w:t>
            </w:r>
            <w:r w:rsidR="00D61EE5">
              <w:rPr>
                <w:highlight w:val="white"/>
              </w:rPr>
              <w:t>automatic targets on your system.</w:t>
            </w:r>
          </w:p>
          <w:p w14:paraId="74090D86" w14:textId="26F58FCC" w:rsidR="00053579" w:rsidRDefault="00053579" w:rsidP="00081346">
            <w:pPr>
              <w:numPr>
                <w:ilvl w:val="0"/>
                <w:numId w:val="1"/>
              </w:numPr>
              <w:rPr>
                <w:highlight w:val="white"/>
              </w:rPr>
            </w:pPr>
            <w:r>
              <w:rPr>
                <w:highlight w:val="white"/>
              </w:rPr>
              <w:t>Real-world examples</w:t>
            </w:r>
          </w:p>
          <w:p w14:paraId="44821BA3" w14:textId="4E5AEF0D" w:rsidR="00D61EE5" w:rsidRDefault="005402F6" w:rsidP="00D61EE5">
            <w:pPr>
              <w:numPr>
                <w:ilvl w:val="1"/>
                <w:numId w:val="1"/>
              </w:numPr>
              <w:rPr>
                <w:highlight w:val="white"/>
              </w:rPr>
            </w:pPr>
            <w:r>
              <w:rPr>
                <w:highlight w:val="white"/>
              </w:rPr>
              <w:t xml:space="preserve">Train students to identify real-world use of targets in their personal or work environment. </w:t>
            </w:r>
          </w:p>
          <w:p w14:paraId="2FD2F4B1" w14:textId="0C34CEF3" w:rsidR="00053579" w:rsidRDefault="00C1681B" w:rsidP="00081346">
            <w:pPr>
              <w:numPr>
                <w:ilvl w:val="0"/>
                <w:numId w:val="1"/>
              </w:numPr>
              <w:rPr>
                <w:highlight w:val="white"/>
              </w:rPr>
            </w:pPr>
            <w:r>
              <w:rPr>
                <w:highlight w:val="white"/>
              </w:rPr>
              <w:t>Mini Roleplay:</w:t>
            </w:r>
            <w:r w:rsidR="002D5269">
              <w:rPr>
                <w:highlight w:val="white"/>
              </w:rPr>
              <w:t xml:space="preserve"> </w:t>
            </w:r>
          </w:p>
          <w:p w14:paraId="6EEA6AB7" w14:textId="2676DB30" w:rsidR="00E56A9F" w:rsidRPr="000A03BF" w:rsidRDefault="001A03EA" w:rsidP="00067B86">
            <w:pPr>
              <w:numPr>
                <w:ilvl w:val="1"/>
                <w:numId w:val="1"/>
              </w:numPr>
              <w:rPr>
                <w:highlight w:val="white"/>
              </w:rPr>
            </w:pPr>
            <w:r>
              <w:rPr>
                <w:highlight w:val="white"/>
              </w:rPr>
              <w:t xml:space="preserve">Using what the students learn about .target, </w:t>
            </w:r>
            <w:r w:rsidR="004C15CF">
              <w:rPr>
                <w:highlight w:val="white"/>
              </w:rPr>
              <w:t xml:space="preserve">ask students what they would </w:t>
            </w:r>
            <w:r w:rsidR="00427F79">
              <w:rPr>
                <w:highlight w:val="white"/>
              </w:rPr>
              <w:t>d</w:t>
            </w:r>
            <w:r w:rsidR="004C15CF">
              <w:rPr>
                <w:highlight w:val="white"/>
              </w:rPr>
              <w:t>o to resolve an issue if CentOS 8 kept restarting on boot.</w:t>
            </w:r>
            <w:r>
              <w:rPr>
                <w:highlight w:val="white"/>
              </w:rPr>
              <w:t xml:space="preserve"> </w:t>
            </w:r>
          </w:p>
        </w:tc>
      </w:tr>
      <w:tr w:rsidR="00081346" w14:paraId="0A3EBDCA" w14:textId="77777777">
        <w:tc>
          <w:tcPr>
            <w:tcW w:w="2265" w:type="dxa"/>
            <w:shd w:val="clear" w:color="auto" w:fill="1C458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8D589F" w14:textId="53604003" w:rsidR="00081346" w:rsidRDefault="00D54CC8" w:rsidP="00081346">
            <w:pPr>
              <w:spacing w:line="240" w:lineRule="auto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Mindsets</w:t>
            </w:r>
          </w:p>
        </w:tc>
        <w:tc>
          <w:tcPr>
            <w:tcW w:w="12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8DB3FD" w14:textId="2F33786C" w:rsidR="00081346" w:rsidRDefault="001162AB" w:rsidP="00081346">
            <w:pPr>
              <w:numPr>
                <w:ilvl w:val="0"/>
                <w:numId w:val="1"/>
              </w:numPr>
              <w:rPr>
                <w:highlight w:val="white"/>
              </w:rPr>
            </w:pPr>
            <w:r>
              <w:rPr>
                <w:highlight w:val="white"/>
              </w:rPr>
              <w:t xml:space="preserve">Persistence </w:t>
            </w:r>
            <w:r w:rsidR="005B6CA5">
              <w:rPr>
                <w:highlight w:val="white"/>
              </w:rPr>
              <w:t>–</w:t>
            </w:r>
            <w:r>
              <w:rPr>
                <w:highlight w:val="white"/>
              </w:rPr>
              <w:t xml:space="preserve"> </w:t>
            </w:r>
            <w:r w:rsidR="005B6CA5">
              <w:rPr>
                <w:highlight w:val="white"/>
              </w:rPr>
              <w:t>In this lesson plan, it is vital to mentat</w:t>
            </w:r>
            <w:r w:rsidR="00DF4040">
              <w:rPr>
                <w:highlight w:val="white"/>
              </w:rPr>
              <w:t>i</w:t>
            </w:r>
            <w:r w:rsidR="005B6CA5">
              <w:rPr>
                <w:highlight w:val="white"/>
              </w:rPr>
              <w:t xml:space="preserve">on </w:t>
            </w:r>
            <w:r w:rsidR="00FB69BF">
              <w:rPr>
                <w:highlight w:val="white"/>
              </w:rPr>
              <w:t>examples</w:t>
            </w:r>
            <w:r w:rsidR="00D67A67">
              <w:rPr>
                <w:highlight w:val="white"/>
              </w:rPr>
              <w:t xml:space="preserve"> of why to be persistent when Systems don’t boot as intended.</w:t>
            </w:r>
          </w:p>
        </w:tc>
      </w:tr>
      <w:tr w:rsidR="00081346" w14:paraId="17C77218" w14:textId="77777777">
        <w:tc>
          <w:tcPr>
            <w:tcW w:w="2265" w:type="dxa"/>
            <w:shd w:val="clear" w:color="auto" w:fill="1C4587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AFE45" w14:textId="09DBE155" w:rsidR="00081346" w:rsidRDefault="00D54CC8" w:rsidP="00081346">
            <w:pPr>
              <w:spacing w:line="240" w:lineRule="auto"/>
              <w:rPr>
                <w:b/>
                <w:color w:val="FFFFFF"/>
              </w:rPr>
            </w:pPr>
            <w:r>
              <w:rPr>
                <w:b/>
                <w:color w:val="FFFFFF"/>
              </w:rPr>
              <w:t>Behavioral skills</w:t>
            </w:r>
          </w:p>
        </w:tc>
        <w:tc>
          <w:tcPr>
            <w:tcW w:w="120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798A9C" w14:textId="65CD1854" w:rsidR="00081346" w:rsidRDefault="007A1683" w:rsidP="00081346">
            <w:pPr>
              <w:numPr>
                <w:ilvl w:val="0"/>
                <w:numId w:val="1"/>
              </w:numPr>
              <w:rPr>
                <w:highlight w:val="white"/>
              </w:rPr>
            </w:pPr>
            <w:r>
              <w:rPr>
                <w:highlight w:val="white"/>
              </w:rPr>
              <w:t>Detail orientation</w:t>
            </w:r>
            <w:r w:rsidR="001162AB">
              <w:rPr>
                <w:highlight w:val="white"/>
              </w:rPr>
              <w:t xml:space="preserve"> –</w:t>
            </w:r>
            <w:r w:rsidR="00D67A67">
              <w:rPr>
                <w:highlight w:val="white"/>
              </w:rPr>
              <w:t xml:space="preserve"> </w:t>
            </w:r>
            <w:r w:rsidR="00061EDB">
              <w:rPr>
                <w:highlight w:val="white"/>
              </w:rPr>
              <w:t>R</w:t>
            </w:r>
            <w:r w:rsidR="000B3118">
              <w:rPr>
                <w:highlight w:val="white"/>
              </w:rPr>
              <w:t xml:space="preserve">emind students that </w:t>
            </w:r>
            <w:r w:rsidR="00061EDB">
              <w:rPr>
                <w:highlight w:val="white"/>
              </w:rPr>
              <w:t>a tiny</w:t>
            </w:r>
            <w:r w:rsidR="000B3118">
              <w:rPr>
                <w:highlight w:val="white"/>
              </w:rPr>
              <w:t xml:space="preserve"> misspell </w:t>
            </w:r>
            <w:r w:rsidR="00061EDB">
              <w:rPr>
                <w:highlight w:val="white"/>
              </w:rPr>
              <w:t>or mistake can stop your system from booting. Make sure to encourage them if they ma</w:t>
            </w:r>
            <w:r>
              <w:rPr>
                <w:highlight w:val="white"/>
              </w:rPr>
              <w:t>k</w:t>
            </w:r>
            <w:r w:rsidR="00061EDB">
              <w:rPr>
                <w:highlight w:val="white"/>
              </w:rPr>
              <w:t>e mistakes.</w:t>
            </w:r>
          </w:p>
        </w:tc>
      </w:tr>
    </w:tbl>
    <w:p w14:paraId="6EEA6AB9" w14:textId="77777777" w:rsidR="007108B8" w:rsidRDefault="007108B8">
      <w:pPr>
        <w:spacing w:line="240" w:lineRule="auto"/>
        <w:rPr>
          <w:sz w:val="16"/>
          <w:szCs w:val="16"/>
          <w:u w:val="single"/>
        </w:rPr>
      </w:pPr>
    </w:p>
    <w:p w14:paraId="6EEA6ABA" w14:textId="77777777" w:rsidR="007108B8" w:rsidRDefault="007108B8">
      <w:pPr>
        <w:spacing w:line="240" w:lineRule="auto"/>
        <w:rPr>
          <w:sz w:val="16"/>
          <w:szCs w:val="16"/>
          <w:u w:val="single"/>
        </w:rPr>
      </w:pPr>
    </w:p>
    <w:tbl>
      <w:tblPr>
        <w:tblStyle w:val="a0"/>
        <w:tblW w:w="144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770"/>
        <w:gridCol w:w="12630"/>
      </w:tblGrid>
      <w:tr w:rsidR="007108B8" w14:paraId="6EEA6ABD" w14:textId="77777777">
        <w:trPr>
          <w:trHeight w:val="420"/>
        </w:trPr>
        <w:tc>
          <w:tcPr>
            <w:tcW w:w="1770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A6ABB" w14:textId="77777777" w:rsidR="007108B8" w:rsidRDefault="00691BB8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Time</w:t>
            </w:r>
          </w:p>
        </w:tc>
        <w:tc>
          <w:tcPr>
            <w:tcW w:w="12630" w:type="dxa"/>
            <w:shd w:val="clear" w:color="auto" w:fill="CCCCCC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A6ABC" w14:textId="77777777" w:rsidR="007108B8" w:rsidRDefault="00691BB8">
            <w:pPr>
              <w:widowControl w:val="0"/>
              <w:spacing w:line="240" w:lineRule="auto"/>
              <w:rPr>
                <w:b/>
              </w:rPr>
            </w:pPr>
            <w:r>
              <w:rPr>
                <w:b/>
              </w:rPr>
              <w:t>Activity</w:t>
            </w:r>
          </w:p>
        </w:tc>
      </w:tr>
      <w:tr w:rsidR="007108B8" w14:paraId="6EEA6AC1" w14:textId="77777777">
        <w:trPr>
          <w:trHeight w:val="420"/>
        </w:trPr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A6ABE" w14:textId="5B3EE0E7" w:rsidR="007108B8" w:rsidRDefault="00B00117">
            <w:pPr>
              <w:spacing w:line="240" w:lineRule="auto"/>
            </w:pPr>
            <w:r>
              <w:t>4</w:t>
            </w:r>
            <w:r w:rsidR="00691BB8">
              <w:t xml:space="preserve"> minutes</w:t>
            </w:r>
          </w:p>
        </w:tc>
        <w:tc>
          <w:tcPr>
            <w:tcW w:w="12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A6ABF" w14:textId="77777777" w:rsidR="007108B8" w:rsidRDefault="00691BB8">
            <w:pPr>
              <w:spacing w:line="240" w:lineRule="auto"/>
              <w:rPr>
                <w:b/>
              </w:rPr>
            </w:pPr>
            <w:r>
              <w:rPr>
                <w:b/>
              </w:rPr>
              <w:t>Opening</w:t>
            </w:r>
          </w:p>
          <w:p w14:paraId="00F7033B" w14:textId="6A0655E7" w:rsidR="007108B8" w:rsidRDefault="00373C0F">
            <w:pPr>
              <w:numPr>
                <w:ilvl w:val="0"/>
                <w:numId w:val="3"/>
              </w:numPr>
              <w:spacing w:line="240" w:lineRule="auto"/>
            </w:pPr>
            <w:r>
              <w:t>Explain to students today</w:t>
            </w:r>
            <w:r w:rsidR="00E11B22">
              <w:t>’</w:t>
            </w:r>
            <w:r>
              <w:t>s objectives</w:t>
            </w:r>
          </w:p>
          <w:p w14:paraId="0F2F8960" w14:textId="77777777" w:rsidR="00E11B22" w:rsidRDefault="00E11B22" w:rsidP="00E11B22">
            <w:pPr>
              <w:numPr>
                <w:ilvl w:val="1"/>
                <w:numId w:val="3"/>
              </w:numPr>
              <w:spacing w:line="240" w:lineRule="auto"/>
            </w:pPr>
            <w:r>
              <w:t>Configure systems to boot into a specific target automatically</w:t>
            </w:r>
          </w:p>
          <w:p w14:paraId="37AA391C" w14:textId="77777777" w:rsidR="00373C0F" w:rsidRDefault="00E11B22" w:rsidP="00E11B22">
            <w:pPr>
              <w:numPr>
                <w:ilvl w:val="1"/>
                <w:numId w:val="3"/>
              </w:numPr>
              <w:spacing w:line="240" w:lineRule="auto"/>
            </w:pPr>
            <w:r>
              <w:t>Boot systems into different targets manually</w:t>
            </w:r>
          </w:p>
          <w:p w14:paraId="3F1E89A9" w14:textId="391A3F45" w:rsidR="00E11B22" w:rsidRDefault="00532B73" w:rsidP="00E11B22">
            <w:pPr>
              <w:numPr>
                <w:ilvl w:val="0"/>
                <w:numId w:val="3"/>
              </w:numPr>
              <w:spacing w:line="240" w:lineRule="auto"/>
            </w:pPr>
            <w:r w:rsidRPr="00FD0DC3">
              <w:rPr>
                <w:b/>
                <w:bCs/>
              </w:rPr>
              <w:lastRenderedPageBreak/>
              <w:t>Ask</w:t>
            </w:r>
            <w:r>
              <w:t xml:space="preserve"> students about </w:t>
            </w:r>
            <w:r w:rsidR="00143BD5">
              <w:t xml:space="preserve">the </w:t>
            </w:r>
            <w:r>
              <w:t>last lesson about Systemd and what keywords are us</w:t>
            </w:r>
            <w:r w:rsidR="00143BD5">
              <w:t>ed</w:t>
            </w:r>
            <w:r>
              <w:t xml:space="preserve"> in interacting with it.</w:t>
            </w:r>
          </w:p>
          <w:p w14:paraId="30CE49BD" w14:textId="2814D387" w:rsidR="00532B73" w:rsidRDefault="00532B73" w:rsidP="00532B73">
            <w:pPr>
              <w:numPr>
                <w:ilvl w:val="1"/>
                <w:numId w:val="3"/>
              </w:numPr>
              <w:spacing w:line="240" w:lineRule="auto"/>
            </w:pPr>
            <w:r>
              <w:t>Keyword</w:t>
            </w:r>
            <w:r w:rsidR="00B21B9E">
              <w:t>s</w:t>
            </w:r>
            <w:r>
              <w:t xml:space="preserve">: systemctl start|stop|enable|disable </w:t>
            </w:r>
            <w:r w:rsidR="00143BD5">
              <w:t>[service].service</w:t>
            </w:r>
          </w:p>
          <w:p w14:paraId="6EEA6AC0" w14:textId="18F2CEEA" w:rsidR="00143BD5" w:rsidRDefault="005A2A62" w:rsidP="00143BD5">
            <w:pPr>
              <w:numPr>
                <w:ilvl w:val="0"/>
                <w:numId w:val="3"/>
              </w:numPr>
              <w:spacing w:line="240" w:lineRule="auto"/>
            </w:pPr>
            <w:r w:rsidRPr="00FD0DC3">
              <w:rPr>
                <w:b/>
                <w:bCs/>
              </w:rPr>
              <w:t>Discuss</w:t>
            </w:r>
            <w:r>
              <w:t xml:space="preserve"> to the students that we will be using systemctl again to interact with systemd, and we will be getting into detail abou</w:t>
            </w:r>
            <w:r w:rsidR="00FD0DC3">
              <w:t>t .target.</w:t>
            </w:r>
          </w:p>
        </w:tc>
      </w:tr>
      <w:tr w:rsidR="007108B8" w14:paraId="6EEA6AC5" w14:textId="77777777">
        <w:trPr>
          <w:trHeight w:val="420"/>
        </w:trPr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A6AC2" w14:textId="13B60A1F" w:rsidR="007108B8" w:rsidRDefault="00B00117">
            <w:pPr>
              <w:spacing w:line="240" w:lineRule="auto"/>
            </w:pPr>
            <w:r>
              <w:lastRenderedPageBreak/>
              <w:t>5</w:t>
            </w:r>
            <w:r w:rsidR="00691BB8">
              <w:t xml:space="preserve"> minutes</w:t>
            </w:r>
          </w:p>
        </w:tc>
        <w:tc>
          <w:tcPr>
            <w:tcW w:w="12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A6AC3" w14:textId="2EAF8D21" w:rsidR="007108B8" w:rsidRDefault="00513D8B">
            <w:pPr>
              <w:spacing w:line="240" w:lineRule="auto"/>
              <w:rPr>
                <w:b/>
              </w:rPr>
            </w:pPr>
            <w:r>
              <w:rPr>
                <w:b/>
              </w:rPr>
              <w:t>What is a target</w:t>
            </w:r>
          </w:p>
          <w:p w14:paraId="1DFF8B55" w14:textId="352E17C9" w:rsidR="007108B8" w:rsidRDefault="00F15C80">
            <w:pPr>
              <w:numPr>
                <w:ilvl w:val="0"/>
                <w:numId w:val="4"/>
              </w:numPr>
              <w:spacing w:line="240" w:lineRule="auto"/>
            </w:pPr>
            <w:r>
              <w:rPr>
                <w:b/>
                <w:bCs/>
              </w:rPr>
              <w:t>Show</w:t>
            </w:r>
            <w:r>
              <w:t xml:space="preserve"> the students on the command line</w:t>
            </w:r>
            <w:r w:rsidR="00DA5589">
              <w:t xml:space="preserve"> and use </w:t>
            </w:r>
            <w:r>
              <w:t>systemctl list-units –type=target</w:t>
            </w:r>
            <w:r w:rsidR="00DA5589">
              <w:t xml:space="preserve"> --all</w:t>
            </w:r>
            <w:r>
              <w:t xml:space="preserve"> </w:t>
            </w:r>
            <w:r w:rsidR="00DA5589">
              <w:t>a</w:t>
            </w:r>
            <w:r>
              <w:t xml:space="preserve">nd explain what it is and </w:t>
            </w:r>
            <w:r w:rsidR="00A92BF6">
              <w:t>how to view them on your system</w:t>
            </w:r>
            <w:r w:rsidR="006456E0">
              <w:t>.</w:t>
            </w:r>
            <w:r w:rsidR="008B4A94">
              <w:t xml:space="preserve"> Explain to the students what are targets</w:t>
            </w:r>
          </w:p>
          <w:p w14:paraId="4D60E72C" w14:textId="6FE2EC36" w:rsidR="00A92BF6" w:rsidRDefault="00A92BF6" w:rsidP="00A92BF6">
            <w:pPr>
              <w:numPr>
                <w:ilvl w:val="1"/>
                <w:numId w:val="4"/>
              </w:numPr>
              <w:spacing w:line="240" w:lineRule="auto"/>
            </w:pPr>
            <w:r>
              <w:rPr>
                <w:b/>
                <w:bCs/>
              </w:rPr>
              <w:t>Target</w:t>
            </w:r>
            <w:r>
              <w:t>- are a group of units and configurat</w:t>
            </w:r>
            <w:r w:rsidR="0035050D">
              <w:t>i</w:t>
            </w:r>
            <w:r>
              <w:t xml:space="preserve">ons that </w:t>
            </w:r>
            <w:r w:rsidR="0035050D">
              <w:t>run</w:t>
            </w:r>
            <w:r w:rsidR="00122490">
              <w:t>s</w:t>
            </w:r>
            <w:r w:rsidR="0035050D">
              <w:t xml:space="preserve"> when a system boots.</w:t>
            </w:r>
          </w:p>
          <w:p w14:paraId="42BE9F71" w14:textId="65CD232E" w:rsidR="0035050D" w:rsidRDefault="006456E0" w:rsidP="0035050D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rPr>
                <w:b/>
                <w:bCs/>
              </w:rPr>
              <w:t>Ask</w:t>
            </w:r>
            <w:r>
              <w:t xml:space="preserve"> the students what they thin</w:t>
            </w:r>
            <w:r w:rsidR="008B4A94">
              <w:t>k</w:t>
            </w:r>
            <w:r>
              <w:t xml:space="preserve"> would </w:t>
            </w:r>
            <w:r w:rsidR="004055B2">
              <w:t>start the computer</w:t>
            </w:r>
            <w:r w:rsidR="00122490">
              <w:t xml:space="preserve"> </w:t>
            </w:r>
            <w:r w:rsidR="004055B2">
              <w:t>with a GUI.</w:t>
            </w:r>
          </w:p>
          <w:p w14:paraId="04FE0620" w14:textId="2FE149FE" w:rsidR="00645387" w:rsidRDefault="001A32AB" w:rsidP="001A32AB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rPr>
                <w:b/>
                <w:bCs/>
              </w:rPr>
              <w:t>Answer</w:t>
            </w:r>
            <w:r>
              <w:t xml:space="preserve"> graphical.</w:t>
            </w:r>
            <w:r w:rsidR="0026735E">
              <w:t xml:space="preserve"> </w:t>
            </w:r>
            <w:r>
              <w:t>target</w:t>
            </w:r>
          </w:p>
          <w:p w14:paraId="6EEA6AC4" w14:textId="6F33C389" w:rsidR="00937B09" w:rsidRDefault="00780C56" w:rsidP="001A32AB">
            <w:pPr>
              <w:pStyle w:val="ListParagraph"/>
              <w:numPr>
                <w:ilvl w:val="0"/>
                <w:numId w:val="4"/>
              </w:numPr>
              <w:spacing w:line="240" w:lineRule="auto"/>
            </w:pPr>
            <w:r>
              <w:rPr>
                <w:b/>
                <w:bCs/>
              </w:rPr>
              <w:t>Discuss</w:t>
            </w:r>
            <w:r>
              <w:t xml:space="preserve"> Why it is </w:t>
            </w:r>
            <w:r w:rsidR="0026735E">
              <w:t>essential</w:t>
            </w:r>
            <w:r>
              <w:t xml:space="preserve"> to be persisten</w:t>
            </w:r>
            <w:r w:rsidR="0026735E">
              <w:t>t</w:t>
            </w:r>
            <w:r>
              <w:t xml:space="preserve"> when searching for </w:t>
            </w:r>
            <w:r w:rsidR="0026735E">
              <w:t>information. Example looking at a list of targets.</w:t>
            </w:r>
          </w:p>
        </w:tc>
      </w:tr>
      <w:tr w:rsidR="007108B8" w14:paraId="6EEA6AC9" w14:textId="77777777">
        <w:trPr>
          <w:trHeight w:val="420"/>
        </w:trPr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A6AC6" w14:textId="5BCC114A" w:rsidR="007108B8" w:rsidRDefault="009F6DD8">
            <w:pPr>
              <w:spacing w:line="240" w:lineRule="auto"/>
            </w:pPr>
            <w:r>
              <w:t>7</w:t>
            </w:r>
            <w:r w:rsidR="00691BB8">
              <w:t xml:space="preserve"> minutes</w:t>
            </w:r>
          </w:p>
        </w:tc>
        <w:tc>
          <w:tcPr>
            <w:tcW w:w="12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A6AC7" w14:textId="4B015BF8" w:rsidR="007108B8" w:rsidRDefault="00513D8B">
            <w:pPr>
              <w:spacing w:line="240" w:lineRule="auto"/>
              <w:rPr>
                <w:i/>
              </w:rPr>
            </w:pPr>
            <w:r>
              <w:rPr>
                <w:b/>
              </w:rPr>
              <w:t xml:space="preserve">How to </w:t>
            </w:r>
            <w:r w:rsidR="009D5D67">
              <w:rPr>
                <w:b/>
              </w:rPr>
              <w:t>specifically select a target automatically</w:t>
            </w:r>
          </w:p>
          <w:p w14:paraId="33E0F4D2" w14:textId="17A48A9D" w:rsidR="007108B8" w:rsidRDefault="00B82B87">
            <w:pPr>
              <w:numPr>
                <w:ilvl w:val="0"/>
                <w:numId w:val="6"/>
              </w:numPr>
              <w:spacing w:line="240" w:lineRule="auto"/>
            </w:pPr>
            <w:r>
              <w:rPr>
                <w:b/>
                <w:bCs/>
              </w:rPr>
              <w:t>Show</w:t>
            </w:r>
            <w:r>
              <w:t xml:space="preserve"> the students on your command line </w:t>
            </w:r>
            <w:r w:rsidR="00C27852">
              <w:t>how to use systemctl get-default | set-default</w:t>
            </w:r>
            <w:r w:rsidR="00D709B8">
              <w:t xml:space="preserve"> [target].target</w:t>
            </w:r>
          </w:p>
          <w:p w14:paraId="34A3E0D4" w14:textId="6F7366A6" w:rsidR="00334B07" w:rsidRDefault="00334B07" w:rsidP="00334B07">
            <w:pPr>
              <w:numPr>
                <w:ilvl w:val="1"/>
                <w:numId w:val="6"/>
              </w:numPr>
              <w:spacing w:line="240" w:lineRule="auto"/>
            </w:pPr>
            <w:r>
              <w:t>First</w:t>
            </w:r>
            <w:r w:rsidR="006B5BBC">
              <w:t>,</w:t>
            </w:r>
            <w:r>
              <w:t xml:space="preserve"> </w:t>
            </w:r>
            <w:r w:rsidR="00AA2A11">
              <w:t xml:space="preserve">show </w:t>
            </w:r>
            <w:r w:rsidR="006B5BBC">
              <w:t>systemctl get-default</w:t>
            </w:r>
            <w:r w:rsidR="00AA2A11">
              <w:t>, which</w:t>
            </w:r>
            <w:r w:rsidR="006B5BBC">
              <w:t xml:space="preserve"> allows us to see what target we are currently running.</w:t>
            </w:r>
          </w:p>
          <w:p w14:paraId="339C8377" w14:textId="780AE2DB" w:rsidR="006B5BBC" w:rsidRDefault="0046369F" w:rsidP="00334B07">
            <w:pPr>
              <w:numPr>
                <w:ilvl w:val="1"/>
                <w:numId w:val="6"/>
              </w:numPr>
              <w:spacing w:line="240" w:lineRule="auto"/>
            </w:pPr>
            <w:r>
              <w:t xml:space="preserve">Second, </w:t>
            </w:r>
            <w:r w:rsidR="00AA2A11">
              <w:t xml:space="preserve">show </w:t>
            </w:r>
            <w:r>
              <w:t>systemctl set-default</w:t>
            </w:r>
            <w:r w:rsidR="00AA2A11">
              <w:t>, which allows us to run this target when booting automatically</w:t>
            </w:r>
            <w:r w:rsidR="002356B5">
              <w:t>.</w:t>
            </w:r>
          </w:p>
          <w:p w14:paraId="7A8C9CE3" w14:textId="1A0982E0" w:rsidR="002356B5" w:rsidRDefault="002356B5" w:rsidP="002356B5">
            <w:pPr>
              <w:numPr>
                <w:ilvl w:val="0"/>
                <w:numId w:val="6"/>
              </w:numPr>
              <w:spacing w:line="240" w:lineRule="auto"/>
            </w:pPr>
            <w:r>
              <w:rPr>
                <w:b/>
                <w:bCs/>
              </w:rPr>
              <w:t xml:space="preserve">Ask </w:t>
            </w:r>
            <w:r w:rsidR="00AA67FD" w:rsidRPr="00AA67FD">
              <w:t>t</w:t>
            </w:r>
            <w:r w:rsidR="00147018">
              <w:t xml:space="preserve">he students how </w:t>
            </w:r>
            <w:r w:rsidR="00BF7629">
              <w:t>t</w:t>
            </w:r>
            <w:r w:rsidR="00AA2A11">
              <w:t>o</w:t>
            </w:r>
            <w:r w:rsidR="00BF7629">
              <w:t xml:space="preserve"> make your VM automatically start in </w:t>
            </w:r>
            <w:r w:rsidR="00CC1809">
              <w:t>emergency mode</w:t>
            </w:r>
            <w:r w:rsidR="00707308">
              <w:t>.</w:t>
            </w:r>
          </w:p>
          <w:p w14:paraId="4ECE2980" w14:textId="77777777" w:rsidR="008D2E2C" w:rsidRDefault="006B5D16" w:rsidP="00FB3C2F">
            <w:pPr>
              <w:numPr>
                <w:ilvl w:val="1"/>
                <w:numId w:val="6"/>
              </w:numPr>
              <w:spacing w:line="240" w:lineRule="auto"/>
            </w:pPr>
            <w:r>
              <w:t xml:space="preserve">Recommend students to use google </w:t>
            </w:r>
            <w:r w:rsidR="00FB3C2F">
              <w:t>to find the most common .targets.</w:t>
            </w:r>
          </w:p>
          <w:p w14:paraId="43D63B15" w14:textId="41B40175" w:rsidR="00FB3C2F" w:rsidRDefault="00882D09" w:rsidP="00FB3C2F">
            <w:pPr>
              <w:numPr>
                <w:ilvl w:val="2"/>
                <w:numId w:val="6"/>
              </w:numPr>
              <w:spacing w:line="240" w:lineRule="auto"/>
            </w:pPr>
            <w:r>
              <w:t>Rescue.target</w:t>
            </w:r>
          </w:p>
          <w:p w14:paraId="0BAF554B" w14:textId="77777777" w:rsidR="00882D09" w:rsidRDefault="00882D09" w:rsidP="00FB3C2F">
            <w:pPr>
              <w:numPr>
                <w:ilvl w:val="2"/>
                <w:numId w:val="6"/>
              </w:numPr>
              <w:spacing w:line="240" w:lineRule="auto"/>
            </w:pPr>
            <w:r>
              <w:t>Reboot.target</w:t>
            </w:r>
          </w:p>
          <w:p w14:paraId="5D09888D" w14:textId="76EEC1ED" w:rsidR="00882D09" w:rsidRDefault="00CC1809" w:rsidP="00FB3C2F">
            <w:pPr>
              <w:numPr>
                <w:ilvl w:val="2"/>
                <w:numId w:val="6"/>
              </w:numPr>
              <w:spacing w:line="240" w:lineRule="auto"/>
            </w:pPr>
            <w:r>
              <w:t>Emergency.</w:t>
            </w:r>
            <w:r w:rsidR="00882D09">
              <w:t>t</w:t>
            </w:r>
            <w:r>
              <w:t>arget</w:t>
            </w:r>
          </w:p>
          <w:p w14:paraId="7F58BC4A" w14:textId="77777777" w:rsidR="00882D09" w:rsidRDefault="00882D09" w:rsidP="00FB3C2F">
            <w:pPr>
              <w:numPr>
                <w:ilvl w:val="2"/>
                <w:numId w:val="6"/>
              </w:numPr>
              <w:spacing w:line="240" w:lineRule="auto"/>
            </w:pPr>
            <w:r>
              <w:t>Multi-user.target</w:t>
            </w:r>
          </w:p>
          <w:p w14:paraId="139D3DF8" w14:textId="77777777" w:rsidR="00882D09" w:rsidRDefault="00882D09" w:rsidP="00FB3C2F">
            <w:pPr>
              <w:numPr>
                <w:ilvl w:val="2"/>
                <w:numId w:val="6"/>
              </w:numPr>
              <w:spacing w:line="240" w:lineRule="auto"/>
            </w:pPr>
            <w:r>
              <w:t>Graphical.target</w:t>
            </w:r>
          </w:p>
          <w:p w14:paraId="57530737" w14:textId="39774311" w:rsidR="00902081" w:rsidRDefault="00810F4E" w:rsidP="00902081">
            <w:pPr>
              <w:numPr>
                <w:ilvl w:val="1"/>
                <w:numId w:val="6"/>
              </w:numPr>
              <w:spacing w:line="240" w:lineRule="auto"/>
            </w:pPr>
            <w:r>
              <w:t xml:space="preserve">When the solution is found, </w:t>
            </w:r>
            <w:r w:rsidR="00565403">
              <w:t xml:space="preserve">please </w:t>
            </w:r>
            <w:r>
              <w:t xml:space="preserve">set </w:t>
            </w:r>
            <w:r w:rsidR="00D9434D">
              <w:t xml:space="preserve">it to </w:t>
            </w:r>
            <w:r w:rsidR="00BE359A">
              <w:t>emergency. target</w:t>
            </w:r>
            <w:r w:rsidR="00D9434D">
              <w:t xml:space="preserve"> and reboot</w:t>
            </w:r>
            <w:r w:rsidR="00565403">
              <w:t xml:space="preserve"> it</w:t>
            </w:r>
            <w:r w:rsidR="00D9434D">
              <w:t xml:space="preserve"> to show the students the results.</w:t>
            </w:r>
            <w:r>
              <w:t xml:space="preserve"> </w:t>
            </w:r>
          </w:p>
          <w:p w14:paraId="6EEA6AC8" w14:textId="0E5F9BFF" w:rsidR="00882D09" w:rsidRPr="00882D09" w:rsidRDefault="00882D09" w:rsidP="00882D09">
            <w:pPr>
              <w:numPr>
                <w:ilvl w:val="0"/>
                <w:numId w:val="6"/>
              </w:numPr>
              <w:spacing w:line="240" w:lineRule="auto"/>
              <w:rPr>
                <w:b/>
                <w:bCs/>
              </w:rPr>
            </w:pPr>
            <w:r w:rsidRPr="00882D09">
              <w:rPr>
                <w:b/>
                <w:bCs/>
              </w:rPr>
              <w:t>Discuss</w:t>
            </w:r>
            <w:r>
              <w:rPr>
                <w:b/>
                <w:bCs/>
              </w:rPr>
              <w:t xml:space="preserve"> </w:t>
            </w:r>
            <w:r w:rsidR="00EE06B3">
              <w:t xml:space="preserve">Why it is </w:t>
            </w:r>
            <w:r w:rsidR="0062653D">
              <w:t>crucial</w:t>
            </w:r>
            <w:r w:rsidR="00EE06B3">
              <w:t xml:space="preserve"> to have orientation </w:t>
            </w:r>
            <w:r w:rsidR="00DE0C1C">
              <w:t xml:space="preserve">detail when using the correct target. </w:t>
            </w:r>
            <w:r w:rsidR="004A52FC">
              <w:t>W</w:t>
            </w:r>
            <w:r w:rsidR="00DE0C1C">
              <w:t>hat</w:t>
            </w:r>
            <w:r w:rsidR="0062653D">
              <w:t xml:space="preserve"> could happen if we use the wrong target?</w:t>
            </w:r>
          </w:p>
        </w:tc>
      </w:tr>
      <w:tr w:rsidR="007108B8" w14:paraId="6EEA6ACD" w14:textId="77777777">
        <w:trPr>
          <w:trHeight w:val="420"/>
        </w:trPr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A6ACA" w14:textId="679972AA" w:rsidR="007108B8" w:rsidRDefault="009F6DD8">
            <w:pPr>
              <w:spacing w:line="240" w:lineRule="auto"/>
            </w:pPr>
            <w:r>
              <w:t>5</w:t>
            </w:r>
            <w:r w:rsidR="00691BB8">
              <w:t xml:space="preserve"> min</w:t>
            </w:r>
            <w:r w:rsidR="00345663">
              <w:t>utes</w:t>
            </w:r>
          </w:p>
        </w:tc>
        <w:tc>
          <w:tcPr>
            <w:tcW w:w="12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EA6ACB" w14:textId="673C9596" w:rsidR="007108B8" w:rsidRDefault="00FC4D30">
            <w:pPr>
              <w:spacing w:line="240" w:lineRule="auto"/>
              <w:rPr>
                <w:i/>
              </w:rPr>
            </w:pPr>
            <w:r>
              <w:rPr>
                <w:b/>
              </w:rPr>
              <w:t>How to select a specific target manually</w:t>
            </w:r>
          </w:p>
          <w:p w14:paraId="75E93402" w14:textId="0659FF21" w:rsidR="007108B8" w:rsidRPr="009F78F7" w:rsidRDefault="004A52FC">
            <w:pPr>
              <w:numPr>
                <w:ilvl w:val="0"/>
                <w:numId w:val="5"/>
              </w:numPr>
              <w:spacing w:line="240" w:lineRule="auto"/>
              <w:rPr>
                <w:b/>
                <w:bCs/>
              </w:rPr>
            </w:pPr>
            <w:r w:rsidRPr="004A52FC">
              <w:rPr>
                <w:b/>
                <w:bCs/>
              </w:rPr>
              <w:t>Show</w:t>
            </w:r>
            <w:r>
              <w:rPr>
                <w:b/>
                <w:bCs/>
              </w:rPr>
              <w:t xml:space="preserve"> </w:t>
            </w:r>
            <w:r w:rsidR="009F78F7">
              <w:t>the students on your command line how to use systemctl isolate [target].target</w:t>
            </w:r>
          </w:p>
          <w:p w14:paraId="15403B03" w14:textId="19DF3DB2" w:rsidR="009F78F7" w:rsidRPr="001700E0" w:rsidRDefault="0068234D" w:rsidP="009F78F7">
            <w:pPr>
              <w:numPr>
                <w:ilvl w:val="1"/>
                <w:numId w:val="5"/>
              </w:numPr>
              <w:spacing w:line="240" w:lineRule="auto"/>
              <w:rPr>
                <w:b/>
                <w:bCs/>
              </w:rPr>
            </w:pPr>
            <w:r>
              <w:t>Explain that we will be manually selecting back to multi-user</w:t>
            </w:r>
            <w:r w:rsidR="005E4A73">
              <w:t>. target</w:t>
            </w:r>
            <w:r>
              <w:t xml:space="preserve"> or graphical.</w:t>
            </w:r>
            <w:r w:rsidR="005E4A73">
              <w:t xml:space="preserve"> </w:t>
            </w:r>
            <w:r>
              <w:t>target</w:t>
            </w:r>
            <w:r w:rsidR="005E4A73">
              <w:t>.</w:t>
            </w:r>
            <w:r>
              <w:t xml:space="preserve"> </w:t>
            </w:r>
            <w:r w:rsidR="005E4A73">
              <w:t>W</w:t>
            </w:r>
            <w:r>
              <w:t>hichever the instructor prefers.</w:t>
            </w:r>
          </w:p>
          <w:p w14:paraId="6520E0ED" w14:textId="77C3A1B5" w:rsidR="001700E0" w:rsidRPr="00177FAC" w:rsidRDefault="001700E0" w:rsidP="001700E0">
            <w:pPr>
              <w:pStyle w:val="ListParagraph"/>
              <w:numPr>
                <w:ilvl w:val="0"/>
                <w:numId w:val="5"/>
              </w:numPr>
              <w:spacing w:line="240" w:lineRule="auto"/>
              <w:rPr>
                <w:b/>
                <w:bCs/>
              </w:rPr>
            </w:pPr>
            <w:r>
              <w:rPr>
                <w:b/>
                <w:bCs/>
              </w:rPr>
              <w:t>Ask</w:t>
            </w:r>
            <w:r w:rsidR="00A27D21">
              <w:rPr>
                <w:b/>
                <w:bCs/>
              </w:rPr>
              <w:t xml:space="preserve"> </w:t>
            </w:r>
            <w:r w:rsidR="00A27D21">
              <w:t>th</w:t>
            </w:r>
            <w:r w:rsidR="001D7A92">
              <w:t xml:space="preserve">e students </w:t>
            </w:r>
            <w:r w:rsidR="00006411">
              <w:t>real-world examples of</w:t>
            </w:r>
            <w:r w:rsidR="002158D9">
              <w:t xml:space="preserve"> why </w:t>
            </w:r>
            <w:r w:rsidR="00177FAC">
              <w:t xml:space="preserve">manually selecting a specific target can be </w:t>
            </w:r>
            <w:r w:rsidR="00006411">
              <w:t>signific</w:t>
            </w:r>
            <w:r w:rsidR="00177FAC">
              <w:t>ant.</w:t>
            </w:r>
          </w:p>
          <w:p w14:paraId="3C916B89" w14:textId="609250D9" w:rsidR="00177FAC" w:rsidRDefault="00177FAC" w:rsidP="00177FAC">
            <w:pPr>
              <w:pStyle w:val="ListParagraph"/>
              <w:numPr>
                <w:ilvl w:val="1"/>
                <w:numId w:val="5"/>
              </w:numPr>
              <w:spacing w:line="240" w:lineRule="auto"/>
            </w:pPr>
            <w:r w:rsidRPr="00177FAC">
              <w:t>Example</w:t>
            </w:r>
            <w:r>
              <w:t xml:space="preserve">1# </w:t>
            </w:r>
            <w:r w:rsidR="001A30D4">
              <w:t>Needing to change the systems function for maint</w:t>
            </w:r>
            <w:r w:rsidR="001E4CB1">
              <w:t>ena</w:t>
            </w:r>
            <w:r w:rsidR="001A30D4">
              <w:t>nce</w:t>
            </w:r>
          </w:p>
          <w:p w14:paraId="0A9E079F" w14:textId="77777777" w:rsidR="001A30D4" w:rsidRDefault="001A30D4" w:rsidP="00177FAC">
            <w:pPr>
              <w:pStyle w:val="ListParagraph"/>
              <w:numPr>
                <w:ilvl w:val="1"/>
                <w:numId w:val="5"/>
              </w:numPr>
              <w:spacing w:line="240" w:lineRule="auto"/>
            </w:pPr>
            <w:r>
              <w:t>Example2# Fixing an issue when CentOS does not load its GUI.</w:t>
            </w:r>
          </w:p>
          <w:p w14:paraId="6EEA6ACC" w14:textId="2DAC5C23" w:rsidR="001A30D4" w:rsidRPr="00177FAC" w:rsidRDefault="001A30D4" w:rsidP="001A30D4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rPr>
                <w:b/>
                <w:bCs/>
              </w:rPr>
              <w:lastRenderedPageBreak/>
              <w:t>Discuss</w:t>
            </w:r>
            <w:r>
              <w:t xml:space="preserve"> </w:t>
            </w:r>
            <w:r w:rsidR="001E4CB1">
              <w:t>what mindset and behavioral skill</w:t>
            </w:r>
            <w:r w:rsidR="00E60024">
              <w:t>s</w:t>
            </w:r>
            <w:r w:rsidR="001E4CB1">
              <w:t xml:space="preserve"> would help us </w:t>
            </w:r>
            <w:r w:rsidR="00E60024">
              <w:t>using what we just learned in the workplace.</w:t>
            </w:r>
          </w:p>
        </w:tc>
      </w:tr>
      <w:tr w:rsidR="00B00117" w14:paraId="59336F99" w14:textId="77777777">
        <w:trPr>
          <w:trHeight w:val="420"/>
        </w:trPr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C92C6" w14:textId="0842DB26" w:rsidR="00B00117" w:rsidRDefault="00345663">
            <w:pPr>
              <w:spacing w:line="240" w:lineRule="auto"/>
            </w:pPr>
            <w:r>
              <w:lastRenderedPageBreak/>
              <w:t>5 minutes</w:t>
            </w:r>
          </w:p>
        </w:tc>
        <w:tc>
          <w:tcPr>
            <w:tcW w:w="12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0E97A1" w14:textId="77777777" w:rsidR="00B00117" w:rsidRDefault="00345663">
            <w:pPr>
              <w:spacing w:line="240" w:lineRule="auto"/>
              <w:rPr>
                <w:b/>
              </w:rPr>
            </w:pPr>
            <w:r>
              <w:rPr>
                <w:b/>
              </w:rPr>
              <w:t xml:space="preserve">Mini-Roleplay: Fixing </w:t>
            </w:r>
            <w:r w:rsidR="00111B9C">
              <w:rPr>
                <w:b/>
              </w:rPr>
              <w:t>the target</w:t>
            </w:r>
          </w:p>
          <w:p w14:paraId="392B6B1F" w14:textId="11341810" w:rsidR="001E0898" w:rsidRPr="001E0898" w:rsidRDefault="009A6B6C" w:rsidP="00111B9C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b/>
              </w:rPr>
            </w:pPr>
            <w:r>
              <w:rPr>
                <w:b/>
              </w:rPr>
              <w:t>Roleplay</w:t>
            </w:r>
            <w:r>
              <w:rPr>
                <w:bCs/>
              </w:rPr>
              <w:t xml:space="preserve"> with the students on how to fix a CentOS8 that keeps running in </w:t>
            </w:r>
            <w:r w:rsidR="00931AC2">
              <w:rPr>
                <w:bCs/>
              </w:rPr>
              <w:t>reboot</w:t>
            </w:r>
            <w:r>
              <w:rPr>
                <w:bCs/>
              </w:rPr>
              <w:t>.target automatically.</w:t>
            </w:r>
          </w:p>
          <w:p w14:paraId="1B4E9353" w14:textId="73C66043" w:rsidR="007E1FF1" w:rsidRPr="007E1FF1" w:rsidRDefault="001E0898" w:rsidP="00111B9C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b/>
              </w:rPr>
            </w:pPr>
            <w:r>
              <w:rPr>
                <w:b/>
              </w:rPr>
              <w:t>Setup</w:t>
            </w:r>
            <w:r>
              <w:rPr>
                <w:bCs/>
              </w:rPr>
              <w:t xml:space="preserve"> </w:t>
            </w:r>
            <w:r w:rsidR="007D0B10">
              <w:rPr>
                <w:bCs/>
              </w:rPr>
              <w:t>your VM to re</w:t>
            </w:r>
            <w:r w:rsidR="00931AC2">
              <w:rPr>
                <w:bCs/>
              </w:rPr>
              <w:t>boot</w:t>
            </w:r>
            <w:r w:rsidR="00D50FE0">
              <w:rPr>
                <w:bCs/>
              </w:rPr>
              <w:t>.</w:t>
            </w:r>
            <w:r w:rsidR="009316F9">
              <w:rPr>
                <w:bCs/>
              </w:rPr>
              <w:t xml:space="preserve"> </w:t>
            </w:r>
            <w:r w:rsidR="00D50FE0">
              <w:rPr>
                <w:bCs/>
              </w:rPr>
              <w:t xml:space="preserve">target automatically and explain to your students how </w:t>
            </w:r>
            <w:r w:rsidR="007E1FF1">
              <w:rPr>
                <w:bCs/>
              </w:rPr>
              <w:t xml:space="preserve">we can fix this using google or asking the right questions to the instructor or </w:t>
            </w:r>
            <w:r w:rsidR="00931AC2">
              <w:rPr>
                <w:bCs/>
              </w:rPr>
              <w:t>teacher assistant (TA)</w:t>
            </w:r>
            <w:r w:rsidR="007E1FF1">
              <w:rPr>
                <w:bCs/>
              </w:rPr>
              <w:t>.</w:t>
            </w:r>
          </w:p>
          <w:p w14:paraId="02CE4DE8" w14:textId="7C1EA42F" w:rsidR="0002050D" w:rsidRPr="0002050D" w:rsidRDefault="00BF06F8" w:rsidP="0002050D">
            <w:pPr>
              <w:pStyle w:val="ListParagraph"/>
              <w:numPr>
                <w:ilvl w:val="1"/>
                <w:numId w:val="7"/>
              </w:numPr>
              <w:spacing w:line="240" w:lineRule="auto"/>
              <w:rPr>
                <w:b/>
              </w:rPr>
            </w:pPr>
            <w:r>
              <w:rPr>
                <w:bCs/>
              </w:rPr>
              <w:t>S</w:t>
            </w:r>
            <w:r w:rsidR="0002050D">
              <w:rPr>
                <w:bCs/>
              </w:rPr>
              <w:t>etting it up on your command line is systemctl set-default reboot.</w:t>
            </w:r>
            <w:r w:rsidR="009316F9">
              <w:rPr>
                <w:bCs/>
              </w:rPr>
              <w:t xml:space="preserve"> </w:t>
            </w:r>
            <w:r w:rsidR="0002050D">
              <w:rPr>
                <w:bCs/>
              </w:rPr>
              <w:t>target.</w:t>
            </w:r>
          </w:p>
          <w:p w14:paraId="2EB7F7C7" w14:textId="29D57470" w:rsidR="00076638" w:rsidRPr="00076638" w:rsidRDefault="0002050D" w:rsidP="0002050D">
            <w:pPr>
              <w:pStyle w:val="ListParagraph"/>
              <w:numPr>
                <w:ilvl w:val="2"/>
                <w:numId w:val="7"/>
              </w:numPr>
              <w:spacing w:line="240" w:lineRule="auto"/>
              <w:rPr>
                <w:b/>
              </w:rPr>
            </w:pPr>
            <w:r>
              <w:rPr>
                <w:bCs/>
              </w:rPr>
              <w:t xml:space="preserve">Warning: This will make your VM reboot </w:t>
            </w:r>
            <w:r w:rsidR="00DB133D">
              <w:rPr>
                <w:bCs/>
              </w:rPr>
              <w:t>until it is</w:t>
            </w:r>
            <w:r>
              <w:rPr>
                <w:bCs/>
              </w:rPr>
              <w:t xml:space="preserve"> </w:t>
            </w:r>
            <w:r w:rsidR="00DB133D">
              <w:rPr>
                <w:bCs/>
              </w:rPr>
              <w:t xml:space="preserve">manually edited on the GRUB loader. </w:t>
            </w:r>
          </w:p>
          <w:p w14:paraId="15A54191" w14:textId="08AA959D" w:rsidR="00111B9C" w:rsidRPr="001D3153" w:rsidRDefault="00076638" w:rsidP="00076638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b/>
              </w:rPr>
            </w:pPr>
            <w:r>
              <w:rPr>
                <w:b/>
              </w:rPr>
              <w:t>Ask</w:t>
            </w:r>
            <w:r>
              <w:rPr>
                <w:bCs/>
              </w:rPr>
              <w:t xml:space="preserve"> the students to help </w:t>
            </w:r>
            <w:r w:rsidR="00F63B0E">
              <w:rPr>
                <w:bCs/>
              </w:rPr>
              <w:t xml:space="preserve">you fix your vm from automatically rebooting. </w:t>
            </w:r>
            <w:r w:rsidR="009316F9">
              <w:rPr>
                <w:bCs/>
              </w:rPr>
              <w:t>G</w:t>
            </w:r>
            <w:r w:rsidR="00F63B0E">
              <w:rPr>
                <w:bCs/>
              </w:rPr>
              <w:t xml:space="preserve">ive tips and </w:t>
            </w:r>
            <w:r w:rsidR="004B141C">
              <w:rPr>
                <w:bCs/>
              </w:rPr>
              <w:t>clues as this should take 5 mins to resolve. If not, show the answer.</w:t>
            </w:r>
          </w:p>
          <w:p w14:paraId="558182EF" w14:textId="328CEEC3" w:rsidR="001D3153" w:rsidRPr="00C77E13" w:rsidRDefault="00C77E13" w:rsidP="00C77E13">
            <w:pPr>
              <w:pStyle w:val="ListParagraph"/>
              <w:numPr>
                <w:ilvl w:val="1"/>
                <w:numId w:val="7"/>
              </w:numPr>
              <w:spacing w:line="240" w:lineRule="auto"/>
              <w:ind w:hanging="360"/>
              <w:rPr>
                <w:bCs/>
              </w:rPr>
            </w:pPr>
            <w:r w:rsidRPr="00C77E13">
              <w:rPr>
                <w:bCs/>
              </w:rPr>
              <w:t>Examples of tips and clues</w:t>
            </w:r>
          </w:p>
          <w:p w14:paraId="116EEDDC" w14:textId="77777777" w:rsidR="004B141C" w:rsidRPr="004B141C" w:rsidRDefault="004B141C" w:rsidP="00C77E13">
            <w:pPr>
              <w:pStyle w:val="ListParagraph"/>
              <w:keepNext/>
              <w:keepLines/>
              <w:numPr>
                <w:ilvl w:val="2"/>
                <w:numId w:val="7"/>
              </w:numPr>
              <w:spacing w:line="240" w:lineRule="auto"/>
              <w:rPr>
                <w:b/>
              </w:rPr>
            </w:pPr>
            <w:r>
              <w:rPr>
                <w:bCs/>
              </w:rPr>
              <w:t>Use google</w:t>
            </w:r>
          </w:p>
          <w:p w14:paraId="05DF8C18" w14:textId="77777777" w:rsidR="004B141C" w:rsidRPr="002351BF" w:rsidRDefault="004B141C" w:rsidP="00C77E13">
            <w:pPr>
              <w:pStyle w:val="ListParagraph"/>
              <w:keepNext/>
              <w:keepLines/>
              <w:numPr>
                <w:ilvl w:val="2"/>
                <w:numId w:val="7"/>
              </w:numPr>
              <w:spacing w:line="240" w:lineRule="auto"/>
              <w:rPr>
                <w:b/>
              </w:rPr>
            </w:pPr>
            <w:r>
              <w:rPr>
                <w:bCs/>
              </w:rPr>
              <w:t>Ask the instructor or Tas for help.</w:t>
            </w:r>
          </w:p>
          <w:p w14:paraId="64C79F34" w14:textId="62E772F3" w:rsidR="002351BF" w:rsidRPr="002351BF" w:rsidRDefault="002351BF" w:rsidP="002351BF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b/>
              </w:rPr>
            </w:pPr>
            <w:r>
              <w:rPr>
                <w:b/>
              </w:rPr>
              <w:t>Answer</w:t>
            </w:r>
            <w:r>
              <w:rPr>
                <w:bCs/>
              </w:rPr>
              <w:t xml:space="preserve"> </w:t>
            </w:r>
            <w:r w:rsidR="00CB1384">
              <w:rPr>
                <w:bCs/>
              </w:rPr>
              <w:t>interrupt</w:t>
            </w:r>
            <w:r w:rsidR="003A74A1">
              <w:rPr>
                <w:bCs/>
              </w:rPr>
              <w:t xml:space="preserve"> the GRUB Loader and go into edit mode</w:t>
            </w:r>
            <w:r w:rsidR="00DE63D8">
              <w:rPr>
                <w:bCs/>
              </w:rPr>
              <w:t xml:space="preserve"> (Click on “e” on CentOS Stream</w:t>
            </w:r>
            <w:r w:rsidR="006F3317">
              <w:rPr>
                <w:bCs/>
              </w:rPr>
              <w:t xml:space="preserve"> </w:t>
            </w:r>
            <w:r w:rsidR="00DE63D8">
              <w:rPr>
                <w:bCs/>
              </w:rPr>
              <w:t>)</w:t>
            </w:r>
            <w:r w:rsidR="003A74A1">
              <w:rPr>
                <w:bCs/>
              </w:rPr>
              <w:t xml:space="preserve">. Right after </w:t>
            </w:r>
            <w:r w:rsidR="00CB1384">
              <w:rPr>
                <w:bCs/>
              </w:rPr>
              <w:t xml:space="preserve">the text </w:t>
            </w:r>
            <w:r w:rsidR="00966AD2">
              <w:rPr>
                <w:bCs/>
              </w:rPr>
              <w:t>“</w:t>
            </w:r>
            <w:r w:rsidR="002D7806">
              <w:rPr>
                <w:bCs/>
              </w:rPr>
              <w:t xml:space="preserve">\quitet” </w:t>
            </w:r>
            <w:r w:rsidR="004B64D1">
              <w:rPr>
                <w:bCs/>
              </w:rPr>
              <w:t xml:space="preserve">insert </w:t>
            </w:r>
            <w:r w:rsidR="00BC3B18">
              <w:rPr>
                <w:bCs/>
              </w:rPr>
              <w:t>system</w:t>
            </w:r>
            <w:r w:rsidR="00DF2186">
              <w:rPr>
                <w:bCs/>
              </w:rPr>
              <w:t>d</w:t>
            </w:r>
            <w:r w:rsidR="00BC3B18">
              <w:rPr>
                <w:bCs/>
              </w:rPr>
              <w:t xml:space="preserve">.unit=multi-user.target. This will boot the </w:t>
            </w:r>
            <w:r w:rsidR="00FD1F1F">
              <w:rPr>
                <w:bCs/>
              </w:rPr>
              <w:t>system into multi-user</w:t>
            </w:r>
            <w:r w:rsidR="00BE3892">
              <w:rPr>
                <w:bCs/>
              </w:rPr>
              <w:t>,</w:t>
            </w:r>
            <w:r w:rsidR="00FD1F1F">
              <w:rPr>
                <w:bCs/>
              </w:rPr>
              <w:t xml:space="preserve"> allowing you to change the </w:t>
            </w:r>
            <w:r w:rsidR="00BE3892">
              <w:rPr>
                <w:bCs/>
              </w:rPr>
              <w:t>default target automatically. Systemctl set-default multi-user.target.</w:t>
            </w:r>
            <w:r w:rsidR="00DF2186">
              <w:rPr>
                <w:bCs/>
              </w:rPr>
              <w:t xml:space="preserve"> This is an exam </w:t>
            </w:r>
            <w:r w:rsidR="009D65D0">
              <w:rPr>
                <w:bCs/>
              </w:rPr>
              <w:t>question on the Red Hat Certification.</w:t>
            </w:r>
          </w:p>
        </w:tc>
      </w:tr>
      <w:tr w:rsidR="00B00117" w14:paraId="602BC24D" w14:textId="77777777">
        <w:trPr>
          <w:trHeight w:val="420"/>
        </w:trPr>
        <w:tc>
          <w:tcPr>
            <w:tcW w:w="17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63F8B" w14:textId="3D123B76" w:rsidR="00B00117" w:rsidRDefault="00111B9C">
            <w:pPr>
              <w:spacing w:line="240" w:lineRule="auto"/>
            </w:pPr>
            <w:r>
              <w:t>4 minutes</w:t>
            </w:r>
          </w:p>
        </w:tc>
        <w:tc>
          <w:tcPr>
            <w:tcW w:w="126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2BD0AF" w14:textId="77777777" w:rsidR="00B00117" w:rsidRDefault="00111B9C">
            <w:pPr>
              <w:spacing w:line="240" w:lineRule="auto"/>
              <w:rPr>
                <w:b/>
              </w:rPr>
            </w:pPr>
            <w:r>
              <w:rPr>
                <w:b/>
              </w:rPr>
              <w:t>Closing</w:t>
            </w:r>
          </w:p>
          <w:p w14:paraId="3A2B91A8" w14:textId="2EFA11FD" w:rsidR="00111B9C" w:rsidRPr="000268A7" w:rsidRDefault="0077253F" w:rsidP="00111B9C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b/>
              </w:rPr>
            </w:pPr>
            <w:r>
              <w:rPr>
                <w:b/>
              </w:rPr>
              <w:t xml:space="preserve">Explain </w:t>
            </w:r>
            <w:r>
              <w:rPr>
                <w:bCs/>
              </w:rPr>
              <w:t xml:space="preserve">to the students what they learned </w:t>
            </w:r>
            <w:r w:rsidR="000268A7">
              <w:rPr>
                <w:bCs/>
              </w:rPr>
              <w:t>today.</w:t>
            </w:r>
          </w:p>
          <w:p w14:paraId="6E3C73C0" w14:textId="77777777" w:rsidR="000268A7" w:rsidRPr="000268A7" w:rsidRDefault="000268A7" w:rsidP="000268A7">
            <w:pPr>
              <w:pStyle w:val="ListParagraph"/>
              <w:numPr>
                <w:ilvl w:val="1"/>
                <w:numId w:val="7"/>
              </w:numPr>
              <w:spacing w:line="240" w:lineRule="auto"/>
              <w:rPr>
                <w:b/>
              </w:rPr>
            </w:pPr>
            <w:r>
              <w:rPr>
                <w:bCs/>
              </w:rPr>
              <w:t>What is a target</w:t>
            </w:r>
          </w:p>
          <w:p w14:paraId="248B52DA" w14:textId="3A762B6D" w:rsidR="000268A7" w:rsidRPr="000268A7" w:rsidRDefault="000268A7" w:rsidP="000268A7">
            <w:pPr>
              <w:pStyle w:val="ListParagraph"/>
              <w:numPr>
                <w:ilvl w:val="1"/>
                <w:numId w:val="7"/>
              </w:numPr>
              <w:spacing w:line="240" w:lineRule="auto"/>
              <w:rPr>
                <w:b/>
              </w:rPr>
            </w:pPr>
            <w:r>
              <w:rPr>
                <w:bCs/>
              </w:rPr>
              <w:t>How to automatically change a spe</w:t>
            </w:r>
            <w:r w:rsidR="004B76C9">
              <w:rPr>
                <w:bCs/>
              </w:rPr>
              <w:t>ci</w:t>
            </w:r>
            <w:r>
              <w:rPr>
                <w:bCs/>
              </w:rPr>
              <w:t>fic target</w:t>
            </w:r>
            <w:r w:rsidR="004B76C9">
              <w:rPr>
                <w:bCs/>
              </w:rPr>
              <w:t>.</w:t>
            </w:r>
          </w:p>
          <w:p w14:paraId="7DC20E29" w14:textId="77777777" w:rsidR="00EA2096" w:rsidRPr="008B6465" w:rsidRDefault="000268A7" w:rsidP="008B6465">
            <w:pPr>
              <w:pStyle w:val="ListParagraph"/>
              <w:numPr>
                <w:ilvl w:val="1"/>
                <w:numId w:val="7"/>
              </w:numPr>
              <w:spacing w:line="240" w:lineRule="auto"/>
              <w:rPr>
                <w:b/>
              </w:rPr>
            </w:pPr>
            <w:r>
              <w:rPr>
                <w:bCs/>
              </w:rPr>
              <w:t xml:space="preserve">How to manually </w:t>
            </w:r>
            <w:r w:rsidR="004B76C9">
              <w:rPr>
                <w:bCs/>
              </w:rPr>
              <w:t>change</w:t>
            </w:r>
            <w:r>
              <w:rPr>
                <w:bCs/>
              </w:rPr>
              <w:t xml:space="preserve"> a spe</w:t>
            </w:r>
            <w:r w:rsidR="004B76C9">
              <w:rPr>
                <w:bCs/>
              </w:rPr>
              <w:t>ci</w:t>
            </w:r>
            <w:r>
              <w:rPr>
                <w:bCs/>
              </w:rPr>
              <w:t>fic target</w:t>
            </w:r>
          </w:p>
          <w:p w14:paraId="36E0911C" w14:textId="37FAE398" w:rsidR="008B6465" w:rsidRPr="00A558F5" w:rsidRDefault="00A558F5" w:rsidP="008B6465">
            <w:pPr>
              <w:pStyle w:val="ListParagraph"/>
              <w:numPr>
                <w:ilvl w:val="0"/>
                <w:numId w:val="7"/>
              </w:numPr>
              <w:spacing w:line="240" w:lineRule="auto"/>
              <w:rPr>
                <w:b/>
              </w:rPr>
            </w:pPr>
            <w:r w:rsidRPr="00A558F5">
              <w:rPr>
                <w:b/>
              </w:rPr>
              <w:t>Discuss</w:t>
            </w:r>
            <w:r>
              <w:rPr>
                <w:b/>
              </w:rPr>
              <w:t xml:space="preserve"> </w:t>
            </w:r>
            <w:r>
              <w:rPr>
                <w:bCs/>
              </w:rPr>
              <w:t>to the students how they would use this in the work</w:t>
            </w:r>
            <w:r w:rsidR="00DB1771">
              <w:rPr>
                <w:bCs/>
              </w:rPr>
              <w:t>force.</w:t>
            </w:r>
          </w:p>
        </w:tc>
      </w:tr>
    </w:tbl>
    <w:p w14:paraId="6EEA6ACE" w14:textId="77777777" w:rsidR="007108B8" w:rsidRDefault="007108B8">
      <w:pPr>
        <w:rPr>
          <w:u w:val="single"/>
        </w:rPr>
      </w:pPr>
    </w:p>
    <w:p w14:paraId="6EEA6ACF" w14:textId="77777777" w:rsidR="007108B8" w:rsidRDefault="007108B8"/>
    <w:sectPr w:rsidR="007108B8">
      <w:headerReference w:type="default" r:id="rId7"/>
      <w:pgSz w:w="16834" w:h="11909" w:orient="landscape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A62B26" w14:textId="77777777" w:rsidR="00691BB8" w:rsidRDefault="00691BB8">
      <w:pPr>
        <w:spacing w:line="240" w:lineRule="auto"/>
      </w:pPr>
      <w:r>
        <w:separator/>
      </w:r>
    </w:p>
  </w:endnote>
  <w:endnote w:type="continuationSeparator" w:id="0">
    <w:p w14:paraId="72BB7BA7" w14:textId="77777777" w:rsidR="00691BB8" w:rsidRDefault="00691BB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ECF615" w14:textId="77777777" w:rsidR="00691BB8" w:rsidRDefault="00691BB8">
      <w:pPr>
        <w:spacing w:line="240" w:lineRule="auto"/>
      </w:pPr>
      <w:r>
        <w:separator/>
      </w:r>
    </w:p>
  </w:footnote>
  <w:footnote w:type="continuationSeparator" w:id="0">
    <w:p w14:paraId="21272A54" w14:textId="77777777" w:rsidR="00691BB8" w:rsidRDefault="00691BB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EA6AD0" w14:textId="77777777" w:rsidR="007108B8" w:rsidRDefault="00691BB8">
    <w:pPr>
      <w:spacing w:line="240" w:lineRule="auto"/>
      <w:jc w:val="center"/>
      <w:rPr>
        <w:b/>
      </w:rPr>
    </w:pPr>
    <w:r>
      <w:rPr>
        <w:b/>
      </w:rPr>
      <w:t xml:space="preserve">Linux Operations - Online </w:t>
    </w:r>
  </w:p>
  <w:p w14:paraId="6EEA6AD1" w14:textId="77777777" w:rsidR="007108B8" w:rsidRDefault="00691BB8">
    <w:pPr>
      <w:spacing w:line="240" w:lineRule="auto"/>
      <w:jc w:val="center"/>
    </w:pPr>
    <w:r>
      <w:rPr>
        <w:b/>
      </w:rPr>
      <w:t>Lesson 31: Boot Targets</w:t>
    </w:r>
    <w:r>
      <w:t xml:space="preserve"> (30 minutes, Synchronou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2D71"/>
    <w:multiLevelType w:val="multilevel"/>
    <w:tmpl w:val="1D105B4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28331E7"/>
    <w:multiLevelType w:val="multilevel"/>
    <w:tmpl w:val="4F2491A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4DB1D9F"/>
    <w:multiLevelType w:val="hybridMultilevel"/>
    <w:tmpl w:val="49E8CB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keepNext/>
        <w:keepLines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8C1E71"/>
    <w:multiLevelType w:val="multilevel"/>
    <w:tmpl w:val="0D3E82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20B12DC"/>
    <w:multiLevelType w:val="multilevel"/>
    <w:tmpl w:val="8A6CD0D6"/>
    <w:lvl w:ilvl="0">
      <w:start w:val="1"/>
      <w:numFmt w:val="bullet"/>
      <w:lvlText w:val="●"/>
      <w:lvlJc w:val="left"/>
      <w:pPr>
        <w:ind w:left="720" w:hanging="360"/>
      </w:pPr>
      <w:rPr>
        <w:u w:val="none"/>
        <w:shd w:val="clear" w:color="auto" w:fill="auto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5CC37E70"/>
    <w:multiLevelType w:val="multilevel"/>
    <w:tmpl w:val="D18A28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37F106F"/>
    <w:multiLevelType w:val="multilevel"/>
    <w:tmpl w:val="549C482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549223840">
    <w:abstractNumId w:val="4"/>
  </w:num>
  <w:num w:numId="2" w16cid:durableId="1963608826">
    <w:abstractNumId w:val="3"/>
  </w:num>
  <w:num w:numId="3" w16cid:durableId="455610150">
    <w:abstractNumId w:val="6"/>
  </w:num>
  <w:num w:numId="4" w16cid:durableId="981233381">
    <w:abstractNumId w:val="0"/>
  </w:num>
  <w:num w:numId="5" w16cid:durableId="1372264685">
    <w:abstractNumId w:val="1"/>
  </w:num>
  <w:num w:numId="6" w16cid:durableId="1674406315">
    <w:abstractNumId w:val="5"/>
  </w:num>
  <w:num w:numId="7" w16cid:durableId="116281709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6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wMzU0MjE1MzUzsDRV0lEKTi0uzszPAykwrAUAfv51fCwAAAA="/>
  </w:docVars>
  <w:rsids>
    <w:rsidRoot w:val="007108B8"/>
    <w:rsid w:val="00006411"/>
    <w:rsid w:val="0002050D"/>
    <w:rsid w:val="000268A7"/>
    <w:rsid w:val="00053579"/>
    <w:rsid w:val="00061EDB"/>
    <w:rsid w:val="00067B86"/>
    <w:rsid w:val="00076638"/>
    <w:rsid w:val="00081346"/>
    <w:rsid w:val="000A03BF"/>
    <w:rsid w:val="000B3118"/>
    <w:rsid w:val="00111B9C"/>
    <w:rsid w:val="001162AB"/>
    <w:rsid w:val="00122490"/>
    <w:rsid w:val="001272AA"/>
    <w:rsid w:val="00131E5F"/>
    <w:rsid w:val="00143BD5"/>
    <w:rsid w:val="00147018"/>
    <w:rsid w:val="001700E0"/>
    <w:rsid w:val="00177FAC"/>
    <w:rsid w:val="001A03EA"/>
    <w:rsid w:val="001A09A7"/>
    <w:rsid w:val="001A30D4"/>
    <w:rsid w:val="001A32AB"/>
    <w:rsid w:val="001D3153"/>
    <w:rsid w:val="001D7A92"/>
    <w:rsid w:val="001E0898"/>
    <w:rsid w:val="001E4CB1"/>
    <w:rsid w:val="002158D9"/>
    <w:rsid w:val="002351BF"/>
    <w:rsid w:val="002356B5"/>
    <w:rsid w:val="0026735E"/>
    <w:rsid w:val="002C799B"/>
    <w:rsid w:val="002D5269"/>
    <w:rsid w:val="002D7806"/>
    <w:rsid w:val="00326ECA"/>
    <w:rsid w:val="00334B07"/>
    <w:rsid w:val="00345663"/>
    <w:rsid w:val="0035050D"/>
    <w:rsid w:val="00373C0F"/>
    <w:rsid w:val="003A74A1"/>
    <w:rsid w:val="004055B2"/>
    <w:rsid w:val="00427F79"/>
    <w:rsid w:val="004331BB"/>
    <w:rsid w:val="0046369F"/>
    <w:rsid w:val="00465381"/>
    <w:rsid w:val="004A52FC"/>
    <w:rsid w:val="004B141C"/>
    <w:rsid w:val="004B399F"/>
    <w:rsid w:val="004B64D1"/>
    <w:rsid w:val="004B76C9"/>
    <w:rsid w:val="004C15CF"/>
    <w:rsid w:val="004E71C1"/>
    <w:rsid w:val="00513D8B"/>
    <w:rsid w:val="00532B73"/>
    <w:rsid w:val="005402F6"/>
    <w:rsid w:val="00552D8C"/>
    <w:rsid w:val="00565403"/>
    <w:rsid w:val="005A2A62"/>
    <w:rsid w:val="005B6CA5"/>
    <w:rsid w:val="005C2C71"/>
    <w:rsid w:val="005E4A73"/>
    <w:rsid w:val="0062653D"/>
    <w:rsid w:val="00645387"/>
    <w:rsid w:val="006456E0"/>
    <w:rsid w:val="00673AB8"/>
    <w:rsid w:val="0068234D"/>
    <w:rsid w:val="00691BB8"/>
    <w:rsid w:val="006B5BBC"/>
    <w:rsid w:val="006B5D16"/>
    <w:rsid w:val="006C5BDC"/>
    <w:rsid w:val="006F3317"/>
    <w:rsid w:val="00707308"/>
    <w:rsid w:val="007108B8"/>
    <w:rsid w:val="007148C6"/>
    <w:rsid w:val="0077253F"/>
    <w:rsid w:val="00780C56"/>
    <w:rsid w:val="0078183C"/>
    <w:rsid w:val="007A1683"/>
    <w:rsid w:val="007D0B10"/>
    <w:rsid w:val="007E1FF1"/>
    <w:rsid w:val="007E4F33"/>
    <w:rsid w:val="00802DFA"/>
    <w:rsid w:val="00810F4E"/>
    <w:rsid w:val="008441E6"/>
    <w:rsid w:val="0085188C"/>
    <w:rsid w:val="00882D09"/>
    <w:rsid w:val="008B4A94"/>
    <w:rsid w:val="008B6465"/>
    <w:rsid w:val="008C3E55"/>
    <w:rsid w:val="008D2E2C"/>
    <w:rsid w:val="00902081"/>
    <w:rsid w:val="009316F9"/>
    <w:rsid w:val="00931AC2"/>
    <w:rsid w:val="00937B09"/>
    <w:rsid w:val="00966AD2"/>
    <w:rsid w:val="009A6B6C"/>
    <w:rsid w:val="009D5D67"/>
    <w:rsid w:val="009D65D0"/>
    <w:rsid w:val="009F6DD8"/>
    <w:rsid w:val="009F78F7"/>
    <w:rsid w:val="00A27D21"/>
    <w:rsid w:val="00A558F5"/>
    <w:rsid w:val="00A92BF6"/>
    <w:rsid w:val="00AA2A11"/>
    <w:rsid w:val="00AA67FD"/>
    <w:rsid w:val="00B00117"/>
    <w:rsid w:val="00B21B9E"/>
    <w:rsid w:val="00B816A3"/>
    <w:rsid w:val="00B82B87"/>
    <w:rsid w:val="00BC3B18"/>
    <w:rsid w:val="00BE359A"/>
    <w:rsid w:val="00BE3892"/>
    <w:rsid w:val="00BF06F8"/>
    <w:rsid w:val="00BF7629"/>
    <w:rsid w:val="00C1681B"/>
    <w:rsid w:val="00C27852"/>
    <w:rsid w:val="00C77E13"/>
    <w:rsid w:val="00CB1384"/>
    <w:rsid w:val="00CC1809"/>
    <w:rsid w:val="00D140A8"/>
    <w:rsid w:val="00D50FE0"/>
    <w:rsid w:val="00D54CC8"/>
    <w:rsid w:val="00D60920"/>
    <w:rsid w:val="00D61EE5"/>
    <w:rsid w:val="00D67A67"/>
    <w:rsid w:val="00D709B8"/>
    <w:rsid w:val="00D928BE"/>
    <w:rsid w:val="00D9434D"/>
    <w:rsid w:val="00DA5589"/>
    <w:rsid w:val="00DB133D"/>
    <w:rsid w:val="00DB1771"/>
    <w:rsid w:val="00DE0C1C"/>
    <w:rsid w:val="00DE63D8"/>
    <w:rsid w:val="00DF2186"/>
    <w:rsid w:val="00DF4040"/>
    <w:rsid w:val="00E11B22"/>
    <w:rsid w:val="00E56A9F"/>
    <w:rsid w:val="00E60024"/>
    <w:rsid w:val="00EA2096"/>
    <w:rsid w:val="00EE06B3"/>
    <w:rsid w:val="00F15C80"/>
    <w:rsid w:val="00F62867"/>
    <w:rsid w:val="00F63B0E"/>
    <w:rsid w:val="00FA198F"/>
    <w:rsid w:val="00FB3C2F"/>
    <w:rsid w:val="00FB69BF"/>
    <w:rsid w:val="00FC3002"/>
    <w:rsid w:val="00FC4D30"/>
    <w:rsid w:val="00FD0DC3"/>
    <w:rsid w:val="00FD10B6"/>
    <w:rsid w:val="00FD1F1F"/>
    <w:rsid w:val="00FF2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A6AB1"/>
  <w15:docId w15:val="{F73CB395-3554-43E3-AE1F-93CE108E07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11B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3</Pages>
  <Words>832</Words>
  <Characters>4144</Characters>
  <Application>Microsoft Office Word</Application>
  <DocSecurity>0</DocSecurity>
  <Lines>92</Lines>
  <Paragraphs>88</Paragraphs>
  <ScaleCrop>false</ScaleCrop>
  <Company/>
  <LinksUpToDate>false</LinksUpToDate>
  <CharactersWithSpaces>4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azaro Alsina</cp:lastModifiedBy>
  <cp:revision>152</cp:revision>
  <dcterms:created xsi:type="dcterms:W3CDTF">2022-01-31T01:12:00Z</dcterms:created>
  <dcterms:modified xsi:type="dcterms:W3CDTF">2022-10-01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5efe60efc3cef71997c99af6ac96eb83ed4b9db4f63433fe1603d2347314b16</vt:lpwstr>
  </property>
</Properties>
</file>